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B8727" w14:textId="77777777" w:rsidR="00507C15" w:rsidRPr="009E3143" w:rsidRDefault="00312EA0" w:rsidP="00EC5962">
      <w:pPr>
        <w:pStyle w:val="Standard"/>
        <w:jc w:val="center"/>
        <w:rPr>
          <w:rFonts w:asciiTheme="minorHAnsi" w:hAnsiTheme="minorHAnsi" w:cstheme="minorHAnsi"/>
          <w:sz w:val="22"/>
          <w:szCs w:val="22"/>
        </w:rPr>
      </w:pPr>
      <w:r w:rsidRPr="009E3143">
        <w:rPr>
          <w:rFonts w:asciiTheme="minorHAnsi" w:hAnsiTheme="minorHAnsi" w:cstheme="minorHAnsi"/>
          <w:noProof/>
          <w:sz w:val="22"/>
          <w:szCs w:val="22"/>
          <w:lang w:eastAsia="sv-SE" w:bidi="ar-SA"/>
        </w:rPr>
        <w:drawing>
          <wp:inline distT="0" distB="0" distL="0" distR="0" wp14:anchorId="5757D474" wp14:editId="5F7E3F3B">
            <wp:extent cx="1314449" cy="1362071"/>
            <wp:effectExtent l="0" t="0" r="1" b="0"/>
            <wp:docPr id="1" name="Bild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14449" cy="136207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570A323D" w14:textId="77777777" w:rsidR="000D0121" w:rsidRPr="009E3143" w:rsidRDefault="000D0121" w:rsidP="00EC5962">
      <w:pPr>
        <w:pStyle w:val="Standard"/>
        <w:rPr>
          <w:rFonts w:asciiTheme="minorHAnsi" w:hAnsiTheme="minorHAnsi" w:cstheme="minorHAnsi"/>
          <w:b/>
          <w:sz w:val="22"/>
          <w:szCs w:val="22"/>
        </w:rPr>
      </w:pPr>
    </w:p>
    <w:p w14:paraId="62AC9C90" w14:textId="4C24DB99" w:rsidR="00507C15" w:rsidRPr="009E3143" w:rsidRDefault="00312EA0" w:rsidP="001E7EF6">
      <w:pPr>
        <w:pStyle w:val="Rubrik1"/>
        <w:jc w:val="center"/>
        <w:rPr>
          <w:rFonts w:asciiTheme="minorHAnsi" w:hAnsiTheme="minorHAnsi" w:cstheme="minorHAnsi"/>
        </w:rPr>
      </w:pPr>
      <w:r w:rsidRPr="009E3143">
        <w:rPr>
          <w:rFonts w:asciiTheme="minorHAnsi" w:hAnsiTheme="minorHAnsi" w:cstheme="minorHAnsi"/>
        </w:rPr>
        <w:t xml:space="preserve">Instruktioner för </w:t>
      </w:r>
      <w:r w:rsidR="001E7EF6">
        <w:rPr>
          <w:rFonts w:asciiTheme="minorHAnsi" w:hAnsiTheme="minorHAnsi" w:cstheme="minorHAnsi"/>
        </w:rPr>
        <w:t xml:space="preserve">tillsättning </w:t>
      </w:r>
      <w:r w:rsidRPr="009E3143">
        <w:rPr>
          <w:rFonts w:asciiTheme="minorHAnsi" w:hAnsiTheme="minorHAnsi" w:cstheme="minorHAnsi"/>
        </w:rPr>
        <w:t>arrangemang i Torslandahallen månda</w:t>
      </w:r>
      <w:r w:rsidR="00BE7B1C" w:rsidRPr="009E3143">
        <w:rPr>
          <w:rFonts w:asciiTheme="minorHAnsi" w:hAnsiTheme="minorHAnsi" w:cstheme="minorHAnsi"/>
        </w:rPr>
        <w:t>g</w:t>
      </w:r>
      <w:r w:rsidRPr="009E3143">
        <w:rPr>
          <w:rFonts w:asciiTheme="minorHAnsi" w:hAnsiTheme="minorHAnsi" w:cstheme="minorHAnsi"/>
        </w:rPr>
        <w:t xml:space="preserve"> -</w:t>
      </w:r>
      <w:r w:rsidR="00BE7B1C" w:rsidRPr="009E3143">
        <w:rPr>
          <w:rFonts w:asciiTheme="minorHAnsi" w:hAnsiTheme="minorHAnsi" w:cstheme="minorHAnsi"/>
        </w:rPr>
        <w:t xml:space="preserve"> </w:t>
      </w:r>
      <w:r w:rsidRPr="009E3143">
        <w:rPr>
          <w:rFonts w:asciiTheme="minorHAnsi" w:hAnsiTheme="minorHAnsi" w:cstheme="minorHAnsi"/>
        </w:rPr>
        <w:t>fredag</w:t>
      </w:r>
    </w:p>
    <w:p w14:paraId="12FF1F66" w14:textId="77777777" w:rsidR="00507C15" w:rsidRPr="009E3143" w:rsidRDefault="00507C15" w:rsidP="00EC5962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14:paraId="1F2EB8E8" w14:textId="77777777" w:rsidR="00F963ED" w:rsidRPr="00F963ED" w:rsidRDefault="00F963ED" w:rsidP="00F963ED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F963ED">
        <w:rPr>
          <w:rFonts w:asciiTheme="minorHAnsi" w:hAnsiTheme="minorHAnsi" w:cstheme="minorHAnsi"/>
          <w:b/>
          <w:bCs/>
          <w:sz w:val="22"/>
          <w:szCs w:val="22"/>
        </w:rPr>
        <w:t>Ansvar</w:t>
      </w:r>
    </w:p>
    <w:p w14:paraId="5E78621D" w14:textId="5893191B" w:rsidR="00F963ED" w:rsidRDefault="00F963ED" w:rsidP="00F963ED">
      <w:pPr>
        <w:rPr>
          <w:rFonts w:asciiTheme="minorHAnsi" w:hAnsiTheme="minorHAnsi" w:cstheme="minorHAnsi"/>
          <w:sz w:val="22"/>
          <w:szCs w:val="22"/>
        </w:rPr>
      </w:pPr>
      <w:r w:rsidRPr="00F963ED">
        <w:rPr>
          <w:rFonts w:asciiTheme="minorHAnsi" w:hAnsiTheme="minorHAnsi" w:cstheme="minorHAnsi"/>
          <w:sz w:val="22"/>
          <w:szCs w:val="22"/>
        </w:rPr>
        <w:t>Laget tillsätter funktionärer under de tilldelade dagarna. Alla funktionärer ska vara minst 15 år fyllda. Det ska alltid finnas minst en vuxen på plats i hallen som är handledare/vuxen på plats.</w:t>
      </w:r>
    </w:p>
    <w:p w14:paraId="4B58D777" w14:textId="77777777" w:rsidR="00F963ED" w:rsidRPr="00F963ED" w:rsidRDefault="00F963ED" w:rsidP="00F963ED">
      <w:pPr>
        <w:rPr>
          <w:rFonts w:asciiTheme="minorHAnsi" w:hAnsiTheme="minorHAnsi" w:cstheme="minorHAnsi"/>
          <w:sz w:val="22"/>
          <w:szCs w:val="22"/>
        </w:rPr>
      </w:pPr>
    </w:p>
    <w:p w14:paraId="2A4EBD69" w14:textId="77777777" w:rsidR="00F963ED" w:rsidRPr="00F963ED" w:rsidRDefault="00F963ED" w:rsidP="00F963ED">
      <w:pPr>
        <w:rPr>
          <w:rFonts w:asciiTheme="minorHAnsi" w:hAnsiTheme="minorHAnsi" w:cstheme="minorHAnsi"/>
          <w:sz w:val="22"/>
          <w:szCs w:val="22"/>
        </w:rPr>
      </w:pPr>
      <w:r w:rsidRPr="00F963ED">
        <w:rPr>
          <w:rFonts w:asciiTheme="minorHAnsi" w:hAnsiTheme="minorHAnsi" w:cstheme="minorHAnsi"/>
          <w:sz w:val="22"/>
          <w:szCs w:val="22"/>
        </w:rPr>
        <w:t>I ansvaret ingår att:</w:t>
      </w:r>
    </w:p>
    <w:p w14:paraId="6D2F6522" w14:textId="7D2C2659" w:rsidR="001E7EF6" w:rsidRDefault="00A14CF9" w:rsidP="001E7EF6">
      <w:pPr>
        <w:pStyle w:val="Liststycke"/>
        <w:numPr>
          <w:ilvl w:val="0"/>
          <w:numId w:val="13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Vara </w:t>
      </w:r>
      <w:proofErr w:type="spellStart"/>
      <w:r>
        <w:rPr>
          <w:rFonts w:asciiTheme="minorHAnsi" w:hAnsiTheme="minorHAnsi" w:cstheme="minorHAnsi"/>
          <w:sz w:val="22"/>
          <w:szCs w:val="22"/>
        </w:rPr>
        <w:t>hallvärd</w:t>
      </w:r>
      <w:proofErr w:type="spellEnd"/>
      <w:r w:rsidR="001E7EF6">
        <w:rPr>
          <w:rFonts w:asciiTheme="minorHAnsi" w:hAnsiTheme="minorHAnsi" w:cstheme="minorHAnsi"/>
          <w:sz w:val="22"/>
          <w:szCs w:val="22"/>
        </w:rPr>
        <w:t xml:space="preserve"> inklusive genomföra schysstmatchsamtal vid matcher</w:t>
      </w:r>
    </w:p>
    <w:p w14:paraId="21C810E8" w14:textId="467E7857" w:rsidR="001E7EF6" w:rsidRPr="001E7EF6" w:rsidRDefault="001E7EF6" w:rsidP="001E7EF6">
      <w:pPr>
        <w:pStyle w:val="Liststycke"/>
        <w:numPr>
          <w:ilvl w:val="1"/>
          <w:numId w:val="13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F963ED">
        <w:rPr>
          <w:rFonts w:asciiTheme="minorHAnsi" w:hAnsiTheme="minorHAnsi" w:cstheme="minorHAnsi"/>
          <w:sz w:val="22"/>
          <w:szCs w:val="22"/>
        </w:rPr>
        <w:t>Cirkulera i hallen för att skapa en trygg miljö för besökare</w:t>
      </w:r>
    </w:p>
    <w:p w14:paraId="1A5AE1CB" w14:textId="0B2F1CDA" w:rsidR="001E7EF6" w:rsidRDefault="001E7EF6" w:rsidP="001E7EF6">
      <w:pPr>
        <w:pStyle w:val="Liststycke"/>
        <w:numPr>
          <w:ilvl w:val="0"/>
          <w:numId w:val="13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täda enligt specifik instruktion </w:t>
      </w:r>
    </w:p>
    <w:p w14:paraId="2A86C21A" w14:textId="53FCCDF7" w:rsidR="005F1D29" w:rsidRPr="001E7EF6" w:rsidRDefault="005F1D29" w:rsidP="005F1D29">
      <w:pPr>
        <w:pStyle w:val="Liststycke"/>
        <w:numPr>
          <w:ilvl w:val="0"/>
          <w:numId w:val="13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1E7EF6">
        <w:rPr>
          <w:rFonts w:asciiTheme="minorHAnsi" w:hAnsiTheme="minorHAnsi" w:cstheme="minorHAnsi"/>
          <w:sz w:val="22"/>
          <w:szCs w:val="22"/>
        </w:rPr>
        <w:t xml:space="preserve">Sköta försäljningen i caféet inkl. öppna, stänga och städa caféet. </w:t>
      </w:r>
      <w:r w:rsidR="00AD09F8" w:rsidRPr="001E7EF6">
        <w:rPr>
          <w:rFonts w:asciiTheme="minorHAnsi" w:hAnsiTheme="minorHAnsi" w:cstheme="minorHAnsi"/>
          <w:sz w:val="22"/>
          <w:szCs w:val="22"/>
        </w:rPr>
        <w:t>Se särskilda instruktioner</w:t>
      </w:r>
    </w:p>
    <w:p w14:paraId="6F0A4BAE" w14:textId="5EFEE28F" w:rsidR="00F963ED" w:rsidRPr="00F963ED" w:rsidRDefault="00F963ED" w:rsidP="00F963ED">
      <w:pPr>
        <w:pStyle w:val="Liststycke"/>
        <w:numPr>
          <w:ilvl w:val="0"/>
          <w:numId w:val="13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F963ED">
        <w:rPr>
          <w:rFonts w:asciiTheme="minorHAnsi" w:hAnsiTheme="minorHAnsi" w:cstheme="minorHAnsi"/>
          <w:sz w:val="22"/>
          <w:szCs w:val="22"/>
        </w:rPr>
        <w:t>Släck</w:t>
      </w:r>
      <w:r w:rsidR="00A96ABD">
        <w:rPr>
          <w:rFonts w:asciiTheme="minorHAnsi" w:hAnsiTheme="minorHAnsi" w:cstheme="minorHAnsi"/>
          <w:sz w:val="22"/>
          <w:szCs w:val="22"/>
        </w:rPr>
        <w:t>,</w:t>
      </w:r>
      <w:r w:rsidRPr="00F963ED">
        <w:rPr>
          <w:rFonts w:asciiTheme="minorHAnsi" w:hAnsiTheme="minorHAnsi" w:cstheme="minorHAnsi"/>
          <w:sz w:val="22"/>
          <w:szCs w:val="22"/>
        </w:rPr>
        <w:t xml:space="preserve"> stäng och lås alla dörrar. Är det ingen ledare kvar i hallen säkerställ att hallen är tom innan du går. </w:t>
      </w:r>
      <w:r w:rsidR="00A14CF9">
        <w:rPr>
          <w:rFonts w:asciiTheme="minorHAnsi" w:hAnsiTheme="minorHAnsi" w:cstheme="minorHAnsi"/>
          <w:sz w:val="22"/>
          <w:szCs w:val="22"/>
        </w:rPr>
        <w:t xml:space="preserve">Om ledare </w:t>
      </w:r>
      <w:r w:rsidR="00A96ABD">
        <w:rPr>
          <w:rFonts w:asciiTheme="minorHAnsi" w:hAnsiTheme="minorHAnsi" w:cstheme="minorHAnsi"/>
          <w:sz w:val="22"/>
          <w:szCs w:val="22"/>
        </w:rPr>
        <w:t xml:space="preserve">är </w:t>
      </w:r>
      <w:r w:rsidR="00A14CF9">
        <w:rPr>
          <w:rFonts w:asciiTheme="minorHAnsi" w:hAnsiTheme="minorHAnsi" w:cstheme="minorHAnsi"/>
          <w:sz w:val="22"/>
          <w:szCs w:val="22"/>
        </w:rPr>
        <w:t>kvar, informera ledaren om att de är sist och ska säkerställa stängningen.</w:t>
      </w:r>
    </w:p>
    <w:p w14:paraId="7637E7FB" w14:textId="20D61BC4" w:rsidR="00A14CF9" w:rsidRDefault="00A14CF9" w:rsidP="00A14CF9">
      <w:pPr>
        <w:rPr>
          <w:rFonts w:asciiTheme="minorHAnsi" w:hAnsiTheme="minorHAnsi" w:cstheme="minorHAnsi"/>
          <w:sz w:val="22"/>
          <w:szCs w:val="22"/>
        </w:rPr>
      </w:pPr>
    </w:p>
    <w:p w14:paraId="50F3E0C7" w14:textId="14D43C15" w:rsidR="001E7EF6" w:rsidRPr="00CF0BE5" w:rsidRDefault="00C44C27" w:rsidP="00A14CF9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Bemanningstider i hall och café</w:t>
      </w:r>
    </w:p>
    <w:p w14:paraId="674FF5D9" w14:textId="01A35916" w:rsidR="00C44C27" w:rsidRDefault="00C44C27" w:rsidP="00C44C27">
      <w:pPr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Hallvärd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och städ</w:t>
      </w:r>
    </w:p>
    <w:p w14:paraId="0C1984B6" w14:textId="5F78D91B" w:rsidR="00C44C27" w:rsidRPr="00C44C27" w:rsidRDefault="00C44C27" w:rsidP="00C44C27">
      <w:pPr>
        <w:pStyle w:val="Liststycke"/>
        <w:numPr>
          <w:ilvl w:val="0"/>
          <w:numId w:val="17"/>
        </w:numPr>
        <w:ind w:left="720"/>
        <w:rPr>
          <w:rFonts w:asciiTheme="minorHAnsi" w:hAnsiTheme="minorHAnsi" w:cstheme="minorHAnsi"/>
          <w:sz w:val="22"/>
          <w:szCs w:val="22"/>
        </w:rPr>
      </w:pPr>
      <w:r w:rsidRPr="00C44C27">
        <w:rPr>
          <w:rFonts w:asciiTheme="minorHAnsi" w:hAnsiTheme="minorHAnsi" w:cstheme="minorHAnsi"/>
          <w:sz w:val="22"/>
          <w:szCs w:val="22"/>
        </w:rPr>
        <w:t>17.00 – 21.00*</w:t>
      </w:r>
    </w:p>
    <w:p w14:paraId="0BD65082" w14:textId="77777777" w:rsidR="00C44C27" w:rsidRPr="00C44C27" w:rsidRDefault="00C44C27" w:rsidP="00C44C27">
      <w:pPr>
        <w:ind w:left="1304"/>
        <w:rPr>
          <w:rFonts w:asciiTheme="minorHAnsi" w:hAnsiTheme="minorHAnsi" w:cstheme="minorHAnsi"/>
          <w:sz w:val="22"/>
          <w:szCs w:val="22"/>
        </w:rPr>
      </w:pPr>
      <w:r w:rsidRPr="00C44C27">
        <w:rPr>
          <w:rFonts w:asciiTheme="minorHAnsi" w:hAnsiTheme="minorHAnsi" w:cstheme="minorHAnsi"/>
          <w:sz w:val="22"/>
          <w:szCs w:val="22"/>
        </w:rPr>
        <w:t xml:space="preserve">*Det är okej att avsluta passet kl. 20.00 om det inte är någon pågående match och alla barn och ungdomar som inte tränar har lämnat hallen. </w:t>
      </w:r>
    </w:p>
    <w:p w14:paraId="1AD7417B" w14:textId="77777777" w:rsidR="00C44C27" w:rsidRDefault="00C44C27" w:rsidP="00C44C27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afé</w:t>
      </w:r>
    </w:p>
    <w:p w14:paraId="175BAA51" w14:textId="0C9693D3" w:rsidR="00C44C27" w:rsidRDefault="00C44C27" w:rsidP="00C44C27">
      <w:pPr>
        <w:pStyle w:val="Liststycke"/>
        <w:numPr>
          <w:ilvl w:val="0"/>
          <w:numId w:val="17"/>
        </w:numPr>
        <w:ind w:left="720"/>
        <w:rPr>
          <w:rFonts w:asciiTheme="minorHAnsi" w:hAnsiTheme="minorHAnsi" w:cstheme="minorHAnsi"/>
          <w:sz w:val="22"/>
          <w:szCs w:val="22"/>
        </w:rPr>
      </w:pPr>
      <w:r w:rsidRPr="00C44C27">
        <w:rPr>
          <w:rFonts w:asciiTheme="minorHAnsi" w:hAnsiTheme="minorHAnsi" w:cstheme="minorHAnsi"/>
          <w:sz w:val="22"/>
          <w:szCs w:val="22"/>
        </w:rPr>
        <w:t xml:space="preserve">17.00 – 20.00, </w:t>
      </w:r>
      <w:r>
        <w:rPr>
          <w:rFonts w:asciiTheme="minorHAnsi" w:hAnsiTheme="minorHAnsi" w:cstheme="minorHAnsi"/>
          <w:sz w:val="22"/>
          <w:szCs w:val="22"/>
        </w:rPr>
        <w:t>om match senare än 20.00 så stänger café 20 min efter sista matchen.</w:t>
      </w:r>
      <w:r w:rsidR="00C569BD">
        <w:rPr>
          <w:rFonts w:asciiTheme="minorHAnsi" w:hAnsiTheme="minorHAnsi" w:cstheme="minorHAnsi"/>
          <w:sz w:val="22"/>
          <w:szCs w:val="22"/>
        </w:rPr>
        <w:t xml:space="preserve"> Vid sena matcher börja </w:t>
      </w:r>
      <w:proofErr w:type="spellStart"/>
      <w:r w:rsidR="00C569BD">
        <w:rPr>
          <w:rFonts w:asciiTheme="minorHAnsi" w:hAnsiTheme="minorHAnsi" w:cstheme="minorHAnsi"/>
          <w:sz w:val="22"/>
          <w:szCs w:val="22"/>
        </w:rPr>
        <w:t>förberdera</w:t>
      </w:r>
      <w:proofErr w:type="spellEnd"/>
      <w:r w:rsidR="00C569BD">
        <w:rPr>
          <w:rFonts w:asciiTheme="minorHAnsi" w:hAnsiTheme="minorHAnsi" w:cstheme="minorHAnsi"/>
          <w:sz w:val="22"/>
          <w:szCs w:val="22"/>
        </w:rPr>
        <w:t xml:space="preserve"> för stängning i tid och sluta sälja t.ex. korv</w:t>
      </w:r>
      <w:r w:rsidR="00E00171">
        <w:rPr>
          <w:rFonts w:asciiTheme="minorHAnsi" w:hAnsiTheme="minorHAnsi" w:cstheme="minorHAnsi"/>
          <w:sz w:val="22"/>
          <w:szCs w:val="22"/>
        </w:rPr>
        <w:t>, toast</w:t>
      </w:r>
      <w:r w:rsidR="00C569BD">
        <w:rPr>
          <w:rFonts w:asciiTheme="minorHAnsi" w:hAnsiTheme="minorHAnsi" w:cstheme="minorHAnsi"/>
          <w:sz w:val="22"/>
          <w:szCs w:val="22"/>
        </w:rPr>
        <w:t xml:space="preserve"> så att </w:t>
      </w:r>
      <w:r w:rsidR="00E63E74">
        <w:rPr>
          <w:rFonts w:asciiTheme="minorHAnsi" w:hAnsiTheme="minorHAnsi" w:cstheme="minorHAnsi"/>
          <w:sz w:val="22"/>
          <w:szCs w:val="22"/>
        </w:rPr>
        <w:t xml:space="preserve">det kan göras rent och underlätta stängningen. </w:t>
      </w:r>
    </w:p>
    <w:p w14:paraId="7F056917" w14:textId="32A19A1A" w:rsidR="0011589C" w:rsidRPr="00C44C27" w:rsidRDefault="0011589C" w:rsidP="00C44C27">
      <w:pPr>
        <w:pStyle w:val="Liststycke"/>
        <w:suppressAutoHyphens w:val="0"/>
        <w:ind w:left="1664"/>
        <w:rPr>
          <w:rFonts w:asciiTheme="minorHAnsi" w:hAnsiTheme="minorHAnsi" w:cstheme="minorHAnsi"/>
          <w:b/>
          <w:bCs/>
          <w:sz w:val="22"/>
          <w:szCs w:val="22"/>
        </w:rPr>
      </w:pPr>
    </w:p>
    <w:p w14:paraId="4184A351" w14:textId="33630573" w:rsidR="00F963ED" w:rsidRPr="004438DD" w:rsidRDefault="00CF0BE5" w:rsidP="00F963ED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Tillsättning av f</w:t>
      </w:r>
      <w:r w:rsidR="00F963ED" w:rsidRPr="004438DD">
        <w:rPr>
          <w:rFonts w:asciiTheme="minorHAnsi" w:hAnsiTheme="minorHAnsi" w:cstheme="minorHAnsi"/>
          <w:b/>
          <w:bCs/>
          <w:sz w:val="22"/>
          <w:szCs w:val="22"/>
        </w:rPr>
        <w:t>unktionärer</w:t>
      </w:r>
    </w:p>
    <w:p w14:paraId="5D1968AA" w14:textId="0EC9A1F6" w:rsidR="00496E44" w:rsidRDefault="00496E44" w:rsidP="00496E44">
      <w:pPr>
        <w:spacing w:after="100" w:afterAutospacing="1"/>
        <w:rPr>
          <w:rFonts w:asciiTheme="minorHAnsi" w:hAnsiTheme="minorHAnsi" w:cstheme="minorHAnsi"/>
          <w:sz w:val="22"/>
          <w:szCs w:val="22"/>
        </w:rPr>
      </w:pPr>
      <w:r w:rsidRPr="004438DD">
        <w:rPr>
          <w:rFonts w:asciiTheme="minorHAnsi" w:hAnsiTheme="minorHAnsi" w:cstheme="minorHAnsi"/>
          <w:sz w:val="22"/>
          <w:szCs w:val="22"/>
        </w:rPr>
        <w:t>Om det inte är match</w:t>
      </w:r>
      <w:r>
        <w:rPr>
          <w:rFonts w:asciiTheme="minorHAnsi" w:hAnsiTheme="minorHAnsi" w:cstheme="minorHAnsi"/>
          <w:sz w:val="22"/>
          <w:szCs w:val="22"/>
        </w:rPr>
        <w:t>(er)</w:t>
      </w:r>
      <w:r w:rsidRPr="004438DD">
        <w:rPr>
          <w:rFonts w:asciiTheme="minorHAnsi" w:hAnsiTheme="minorHAnsi" w:cstheme="minorHAnsi"/>
          <w:sz w:val="22"/>
          <w:szCs w:val="22"/>
        </w:rPr>
        <w:t xml:space="preserve"> ska </w:t>
      </w:r>
      <w:r w:rsidR="00C44C27">
        <w:rPr>
          <w:rFonts w:asciiTheme="minorHAnsi" w:hAnsiTheme="minorHAnsi" w:cstheme="minorHAnsi"/>
          <w:sz w:val="22"/>
          <w:szCs w:val="22"/>
        </w:rPr>
        <w:t xml:space="preserve">minst </w:t>
      </w:r>
      <w:r w:rsidRPr="004438DD">
        <w:rPr>
          <w:rFonts w:asciiTheme="minorHAnsi" w:hAnsiTheme="minorHAnsi" w:cstheme="minorHAnsi"/>
          <w:sz w:val="22"/>
          <w:szCs w:val="22"/>
        </w:rPr>
        <w:t>2 funktionärer</w:t>
      </w:r>
      <w:r w:rsidR="00C44C27">
        <w:rPr>
          <w:rFonts w:asciiTheme="minorHAnsi" w:hAnsiTheme="minorHAnsi" w:cstheme="minorHAnsi"/>
          <w:sz w:val="22"/>
          <w:szCs w:val="22"/>
        </w:rPr>
        <w:t xml:space="preserve"> (1 person café och 1 person </w:t>
      </w:r>
      <w:proofErr w:type="spellStart"/>
      <w:r w:rsidR="00C44C27">
        <w:rPr>
          <w:rFonts w:asciiTheme="minorHAnsi" w:hAnsiTheme="minorHAnsi" w:cstheme="minorHAnsi"/>
          <w:sz w:val="22"/>
          <w:szCs w:val="22"/>
        </w:rPr>
        <w:t>hallvärd</w:t>
      </w:r>
      <w:proofErr w:type="spellEnd"/>
      <w:r w:rsidR="00C44C27">
        <w:rPr>
          <w:rFonts w:asciiTheme="minorHAnsi" w:hAnsiTheme="minorHAnsi" w:cstheme="minorHAnsi"/>
          <w:sz w:val="22"/>
          <w:szCs w:val="22"/>
        </w:rPr>
        <w:t xml:space="preserve"> kombinerat med städ)</w:t>
      </w:r>
      <w:r w:rsidRPr="004438DD">
        <w:rPr>
          <w:rFonts w:asciiTheme="minorHAnsi" w:hAnsiTheme="minorHAnsi" w:cstheme="minorHAnsi"/>
          <w:sz w:val="22"/>
          <w:szCs w:val="22"/>
        </w:rPr>
        <w:t xml:space="preserve"> tillsättas per kväll. Tänk på att ha reserver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4438DD">
        <w:rPr>
          <w:rFonts w:asciiTheme="minorHAnsi" w:hAnsiTheme="minorHAnsi" w:cstheme="minorHAnsi"/>
          <w:sz w:val="22"/>
          <w:szCs w:val="22"/>
        </w:rPr>
        <w:t xml:space="preserve">om någon skulle få förhinder. </w:t>
      </w:r>
    </w:p>
    <w:p w14:paraId="1018D174" w14:textId="58662E22" w:rsidR="0085513B" w:rsidRPr="004438DD" w:rsidRDefault="0085513B" w:rsidP="0085513B">
      <w:pPr>
        <w:rPr>
          <w:rFonts w:asciiTheme="minorHAnsi" w:hAnsiTheme="minorHAnsi" w:cstheme="minorHAnsi"/>
          <w:sz w:val="22"/>
          <w:szCs w:val="22"/>
        </w:rPr>
      </w:pPr>
      <w:r w:rsidRPr="004438DD">
        <w:rPr>
          <w:rFonts w:asciiTheme="minorHAnsi" w:hAnsiTheme="minorHAnsi" w:cstheme="minorHAnsi"/>
          <w:sz w:val="22"/>
          <w:szCs w:val="22"/>
        </w:rPr>
        <w:t>Vid match(er) ska följande funktionärer</w:t>
      </w:r>
      <w:r w:rsidR="00E00171">
        <w:rPr>
          <w:rFonts w:asciiTheme="minorHAnsi" w:hAnsiTheme="minorHAnsi" w:cstheme="minorHAnsi"/>
          <w:sz w:val="22"/>
          <w:szCs w:val="22"/>
        </w:rPr>
        <w:t>,</w:t>
      </w:r>
      <w:r w:rsidR="00C44C27">
        <w:rPr>
          <w:rFonts w:asciiTheme="minorHAnsi" w:hAnsiTheme="minorHAnsi" w:cstheme="minorHAnsi"/>
          <w:sz w:val="22"/>
          <w:szCs w:val="22"/>
        </w:rPr>
        <w:t xml:space="preserve"> minst</w:t>
      </w:r>
      <w:r w:rsidR="00E00171">
        <w:rPr>
          <w:rFonts w:asciiTheme="minorHAnsi" w:hAnsiTheme="minorHAnsi" w:cstheme="minorHAnsi"/>
          <w:sz w:val="22"/>
          <w:szCs w:val="22"/>
        </w:rPr>
        <w:t xml:space="preserve"> 3 personer,</w:t>
      </w:r>
      <w:r w:rsidRPr="004438DD">
        <w:rPr>
          <w:rFonts w:asciiTheme="minorHAnsi" w:hAnsiTheme="minorHAnsi" w:cstheme="minorHAnsi"/>
          <w:sz w:val="22"/>
          <w:szCs w:val="22"/>
        </w:rPr>
        <w:t xml:space="preserve"> tillsättas:</w:t>
      </w:r>
    </w:p>
    <w:p w14:paraId="35D0D5B1" w14:textId="0F91DA82" w:rsidR="00814CB5" w:rsidRDefault="0085513B" w:rsidP="0085513B">
      <w:pPr>
        <w:pStyle w:val="Liststycke"/>
        <w:numPr>
          <w:ilvl w:val="1"/>
          <w:numId w:val="14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1 </w:t>
      </w:r>
      <w:proofErr w:type="spellStart"/>
      <w:r>
        <w:rPr>
          <w:rFonts w:asciiTheme="minorHAnsi" w:hAnsiTheme="minorHAnsi" w:cstheme="minorHAnsi"/>
          <w:sz w:val="22"/>
          <w:szCs w:val="22"/>
        </w:rPr>
        <w:t>hallvärd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per hall där match spelas, </w:t>
      </w:r>
      <w:r w:rsidR="00814CB5">
        <w:rPr>
          <w:rFonts w:asciiTheme="minorHAnsi" w:hAnsiTheme="minorHAnsi" w:cstheme="minorHAnsi"/>
          <w:sz w:val="22"/>
          <w:szCs w:val="22"/>
        </w:rPr>
        <w:t>genomför schysstmatchsamtal</w:t>
      </w:r>
      <w:r w:rsidR="00E00171">
        <w:rPr>
          <w:rFonts w:asciiTheme="minorHAnsi" w:hAnsiTheme="minorHAnsi" w:cstheme="minorHAnsi"/>
          <w:sz w:val="22"/>
          <w:szCs w:val="22"/>
        </w:rPr>
        <w:t xml:space="preserve"> och städar</w:t>
      </w:r>
    </w:p>
    <w:p w14:paraId="346845B4" w14:textId="334A87AA" w:rsidR="0085513B" w:rsidRPr="00E00171" w:rsidRDefault="00E00171" w:rsidP="0085513B">
      <w:pPr>
        <w:pStyle w:val="Liststycke"/>
        <w:numPr>
          <w:ilvl w:val="1"/>
          <w:numId w:val="14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2</w:t>
      </w:r>
      <w:r w:rsidR="0085513B">
        <w:rPr>
          <w:rFonts w:asciiTheme="minorHAnsi" w:hAnsiTheme="minorHAnsi" w:cstheme="minorHAnsi"/>
          <w:sz w:val="22"/>
          <w:szCs w:val="22"/>
        </w:rPr>
        <w:t xml:space="preserve"> caféansvarig </w:t>
      </w:r>
    </w:p>
    <w:p w14:paraId="1F46C79C" w14:textId="230662DA" w:rsidR="0085513B" w:rsidRDefault="0085513B" w:rsidP="0085513B">
      <w:p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Vid herr och </w:t>
      </w:r>
      <w:proofErr w:type="gramStart"/>
      <w:r>
        <w:rPr>
          <w:rFonts w:asciiTheme="minorHAnsi" w:hAnsiTheme="minorHAnsi" w:cstheme="minorHAnsi"/>
          <w:sz w:val="22"/>
          <w:szCs w:val="22"/>
        </w:rPr>
        <w:t>dam matcher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tillsätts övriga funktionärer </w:t>
      </w:r>
      <w:r w:rsidR="00E00171">
        <w:rPr>
          <w:rFonts w:asciiTheme="minorHAnsi" w:hAnsiTheme="minorHAnsi" w:cstheme="minorHAnsi"/>
          <w:sz w:val="22"/>
          <w:szCs w:val="22"/>
        </w:rPr>
        <w:t xml:space="preserve">av </w:t>
      </w:r>
      <w:r w:rsidR="00C44C27">
        <w:rPr>
          <w:rFonts w:asciiTheme="minorHAnsi" w:hAnsiTheme="minorHAnsi" w:cstheme="minorHAnsi"/>
          <w:sz w:val="22"/>
          <w:szCs w:val="22"/>
        </w:rPr>
        <w:t>utpekad grupp</w:t>
      </w:r>
      <w:r>
        <w:rPr>
          <w:rFonts w:asciiTheme="minorHAnsi" w:hAnsiTheme="minorHAnsi" w:cstheme="minorHAnsi"/>
          <w:sz w:val="22"/>
          <w:szCs w:val="22"/>
        </w:rPr>
        <w:t xml:space="preserve"> inklusive en ytterligare caféansvarig.</w:t>
      </w:r>
    </w:p>
    <w:p w14:paraId="0DB27E2F" w14:textId="77777777" w:rsidR="00C44C27" w:rsidRDefault="00C44C27" w:rsidP="00690E2C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14:paraId="7A2F8AA2" w14:textId="7079DA24" w:rsidR="00690E2C" w:rsidRDefault="00690E2C" w:rsidP="00690E2C">
      <w:pPr>
        <w:pStyle w:val="Standard"/>
        <w:rPr>
          <w:rFonts w:asciiTheme="minorHAnsi" w:hAnsiTheme="minorHAnsi" w:cstheme="minorHAnsi"/>
        </w:rPr>
      </w:pPr>
      <w:r w:rsidRPr="00E24006">
        <w:rPr>
          <w:rFonts w:asciiTheme="minorHAnsi" w:hAnsiTheme="minorHAnsi" w:cstheme="minorHAnsi"/>
          <w:sz w:val="22"/>
          <w:szCs w:val="22"/>
        </w:rPr>
        <w:t xml:space="preserve">Aktuella matcher i hallarna hittar du i </w:t>
      </w:r>
      <w:proofErr w:type="spellStart"/>
      <w:r w:rsidRPr="00E24006">
        <w:rPr>
          <w:rFonts w:asciiTheme="minorHAnsi" w:hAnsiTheme="minorHAnsi" w:cstheme="minorHAnsi"/>
          <w:sz w:val="22"/>
          <w:szCs w:val="22"/>
        </w:rPr>
        <w:t>Profixio</w:t>
      </w:r>
      <w:proofErr w:type="spellEnd"/>
      <w:r w:rsidRPr="00E24006">
        <w:rPr>
          <w:rFonts w:asciiTheme="minorHAnsi" w:hAnsiTheme="minorHAnsi" w:cstheme="minorHAnsi"/>
          <w:sz w:val="22"/>
          <w:szCs w:val="22"/>
        </w:rPr>
        <w:t xml:space="preserve">, </w:t>
      </w:r>
      <w:hyperlink r:id="rId12" w:history="1">
        <w:r w:rsidRPr="00E24006">
          <w:rPr>
            <w:rStyle w:val="Hyperlnk"/>
            <w:rFonts w:asciiTheme="minorHAnsi" w:hAnsiTheme="minorHAnsi" w:cstheme="minorHAnsi"/>
            <w:sz w:val="22"/>
            <w:szCs w:val="22"/>
          </w:rPr>
          <w:t>länk.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Välj matcher, aktuellt datum och hall, se bild nedan. Tänk på att ändra HF Väst till</w:t>
      </w:r>
      <w:r w:rsidR="0011589C" w:rsidRPr="0011589C">
        <w:rPr>
          <w:rFonts w:asciiTheme="minorHAnsi" w:hAnsiTheme="minorHAnsi" w:cstheme="minorHAnsi"/>
          <w:i/>
          <w:iCs/>
          <w:sz w:val="22"/>
          <w:szCs w:val="22"/>
        </w:rPr>
        <w:t xml:space="preserve"> alla förbund</w:t>
      </w:r>
      <w:r>
        <w:rPr>
          <w:rFonts w:asciiTheme="minorHAnsi" w:hAnsiTheme="minorHAnsi" w:cstheme="minorHAnsi"/>
          <w:sz w:val="22"/>
          <w:szCs w:val="22"/>
        </w:rPr>
        <w:t xml:space="preserve"> för att få med Allsvenskans matcher och division 1. C-hallen benämns Frontbilarhallen (Torslanda C). </w:t>
      </w:r>
    </w:p>
    <w:p w14:paraId="2AF6D584" w14:textId="1A0CC7FD" w:rsidR="00690E2C" w:rsidRDefault="00690E2C" w:rsidP="00F963ED">
      <w:pPr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776105D4" wp14:editId="7E3C99EA">
            <wp:extent cx="4260152" cy="3049943"/>
            <wp:effectExtent l="0" t="0" r="7620" b="0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69068" cy="3056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39163" w14:textId="77777777" w:rsidR="0085513B" w:rsidRDefault="0085513B" w:rsidP="00EC5962">
      <w:pPr>
        <w:pStyle w:val="Standard"/>
        <w:rPr>
          <w:rFonts w:asciiTheme="minorHAnsi" w:hAnsiTheme="minorHAnsi" w:cstheme="minorHAnsi"/>
          <w:b/>
          <w:bCs/>
          <w:sz w:val="22"/>
          <w:szCs w:val="22"/>
        </w:rPr>
      </w:pPr>
    </w:p>
    <w:p w14:paraId="64E89E1A" w14:textId="3C6EEA82" w:rsidR="00EC5962" w:rsidRDefault="00CF0BE5" w:rsidP="00EC5962">
      <w:pPr>
        <w:pStyle w:val="Standard"/>
        <w:rPr>
          <w:rFonts w:asciiTheme="minorHAnsi" w:hAnsiTheme="minorHAnsi" w:cstheme="minorHAnsi"/>
          <w:sz w:val="22"/>
          <w:szCs w:val="22"/>
        </w:rPr>
      </w:pPr>
      <w:r w:rsidRPr="00CF0BE5">
        <w:rPr>
          <w:rFonts w:asciiTheme="minorHAnsi" w:hAnsiTheme="minorHAnsi" w:cstheme="minorHAnsi"/>
          <w:b/>
          <w:bCs/>
          <w:sz w:val="22"/>
          <w:szCs w:val="22"/>
        </w:rPr>
        <w:t>Exempel på hur schemat kan se ut</w:t>
      </w:r>
      <w:r w:rsidR="00863F2C" w:rsidRPr="009E3143">
        <w:rPr>
          <w:rFonts w:asciiTheme="minorHAnsi" w:hAnsiTheme="minorHAnsi" w:cstheme="minorHAnsi"/>
          <w:sz w:val="22"/>
          <w:szCs w:val="22"/>
        </w:rPr>
        <w:t xml:space="preserve"> </w:t>
      </w:r>
    </w:p>
    <w:tbl>
      <w:tblPr>
        <w:tblpPr w:leftFromText="180" w:rightFromText="180" w:vertAnchor="text" w:horzAnchor="margin" w:tblpXSpec="center" w:tblpY="400"/>
        <w:tblW w:w="10632" w:type="dxa"/>
        <w:tblLook w:val="04A0" w:firstRow="1" w:lastRow="0" w:firstColumn="1" w:lastColumn="0" w:noHBand="0" w:noVBand="1"/>
      </w:tblPr>
      <w:tblGrid>
        <w:gridCol w:w="2127"/>
        <w:gridCol w:w="1701"/>
        <w:gridCol w:w="1701"/>
        <w:gridCol w:w="1701"/>
        <w:gridCol w:w="1701"/>
        <w:gridCol w:w="1701"/>
      </w:tblGrid>
      <w:tr w:rsidR="00CF0BE5" w:rsidRPr="00340053" w14:paraId="354E83D3" w14:textId="77777777" w:rsidTr="001A0FB4">
        <w:trPr>
          <w:trHeight w:val="275"/>
        </w:trPr>
        <w:tc>
          <w:tcPr>
            <w:tcW w:w="2127" w:type="dxa"/>
            <w:tcBorders>
              <w:top w:val="nil"/>
              <w:left w:val="nil"/>
              <w:bottom w:val="nil"/>
            </w:tcBorders>
            <w:shd w:val="clear" w:color="auto" w:fill="4472C4" w:themeFill="accent1"/>
          </w:tcPr>
          <w:p w14:paraId="0D413908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VECKA: XX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1A359B4F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 xml:space="preserve">MÅN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1593F068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TI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677A7CED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ON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6117844F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TO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5E3BC056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FRE</w:t>
            </w:r>
          </w:p>
        </w:tc>
      </w:tr>
      <w:tr w:rsidR="00CF0BE5" w:rsidRPr="00340053" w14:paraId="2B43201A" w14:textId="77777777" w:rsidTr="001A0FB4">
        <w:trPr>
          <w:trHeight w:val="275"/>
        </w:trPr>
        <w:tc>
          <w:tcPr>
            <w:tcW w:w="2127" w:type="dxa"/>
            <w:tcBorders>
              <w:top w:val="nil"/>
              <w:left w:val="nil"/>
              <w:bottom w:val="nil"/>
            </w:tcBorders>
            <w:shd w:val="clear" w:color="auto" w:fill="4472C4" w:themeFill="accent1"/>
          </w:tcPr>
          <w:p w14:paraId="202414AA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23397D86" w14:textId="03D08438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20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5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-XX-XX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6F914742" w14:textId="77BA9842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20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5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-XX-XX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3367970E" w14:textId="762D3B82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20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5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-XX-XX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281AB31A" w14:textId="6F058011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20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5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-XX-XX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2355BD12" w14:textId="67A24F83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20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5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-XX-XX</w:t>
            </w:r>
          </w:p>
        </w:tc>
      </w:tr>
      <w:tr w:rsidR="00CF0BE5" w:rsidRPr="00340053" w14:paraId="1808A734" w14:textId="77777777" w:rsidTr="001A0FB4">
        <w:trPr>
          <w:trHeight w:val="275"/>
        </w:trPr>
        <w:tc>
          <w:tcPr>
            <w:tcW w:w="2127" w:type="dxa"/>
            <w:tcBorders>
              <w:top w:val="nil"/>
              <w:left w:val="nil"/>
              <w:bottom w:val="single" w:sz="4" w:space="0" w:color="auto"/>
            </w:tcBorders>
            <w:shd w:val="clear" w:color="auto" w:fill="4472C4" w:themeFill="accent1"/>
          </w:tcPr>
          <w:p w14:paraId="493340A3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4E439A16" w14:textId="2B4C0544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7: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0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0 - 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:00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127B14EA" w14:textId="3771D8D9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7: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0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0 - 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:00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16DDFD19" w14:textId="5CE10918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7: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0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0 - 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:00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5D436260" w14:textId="02C8BCE8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7: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0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0 - 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:00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14:paraId="7D21E2D9" w14:textId="0A74DFA5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7: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0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 xml:space="preserve">0 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–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 xml:space="preserve"> 2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1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:00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*</w:t>
            </w:r>
          </w:p>
        </w:tc>
      </w:tr>
      <w:tr w:rsidR="00CF0BE5" w:rsidRPr="00340053" w14:paraId="1255390D" w14:textId="77777777" w:rsidTr="001A0FB4">
        <w:trPr>
          <w:trHeight w:val="275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</w:tcPr>
          <w:p w14:paraId="1F033FD9" w14:textId="29D5CF0D" w:rsidR="00CF0BE5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Funktionär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 xml:space="preserve"> #1</w:t>
            </w:r>
          </w:p>
          <w:p w14:paraId="5AB52605" w14:textId="755F69A4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(</w:t>
            </w:r>
            <w:proofErr w:type="spellStart"/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hallvärd</w:t>
            </w:r>
            <w:proofErr w:type="spellEnd"/>
            <w:r w:rsidR="0085513B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8084E0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767744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CA4924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64B0F6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E5A0C3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</w:tr>
      <w:tr w:rsidR="00CF0BE5" w:rsidRPr="00340053" w14:paraId="26599831" w14:textId="77777777" w:rsidTr="001A0FB4">
        <w:trPr>
          <w:trHeight w:val="275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</w:tcPr>
          <w:p w14:paraId="6A7A63E3" w14:textId="77777777" w:rsidR="00CF0BE5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Funktionär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#</w:t>
            </w:r>
            <w:r w:rsidRPr="00340053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 xml:space="preserve">2 </w:t>
            </w:r>
          </w:p>
          <w:p w14:paraId="7456F632" w14:textId="7FFBC3EE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(</w:t>
            </w:r>
            <w:proofErr w:type="spellStart"/>
            <w:r w:rsidR="0085513B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städ</w:t>
            </w:r>
            <w:r w:rsidR="00814CB5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ansvarig</w:t>
            </w:r>
            <w:proofErr w:type="spellEnd"/>
            <w:r w:rsidR="0085513B"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val="en-US" w:eastAsia="en-US" w:bidi="ar-SA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2FCA3C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6E3332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AEBF03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E29241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11C258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</w:tr>
      <w:tr w:rsidR="00CF0BE5" w:rsidRPr="00340053" w14:paraId="6E1C9978" w14:textId="77777777" w:rsidTr="001A0FB4">
        <w:trPr>
          <w:trHeight w:val="275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</w:tcPr>
          <w:p w14:paraId="6950EB08" w14:textId="77777777" w:rsidR="00CF0BE5" w:rsidRDefault="0085513B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eastAsia="en-US" w:bidi="ar-SA"/>
              </w:rPr>
            </w:pPr>
            <w:r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eastAsia="en-US" w:bidi="ar-SA"/>
              </w:rPr>
              <w:t>Caféansvarig</w:t>
            </w:r>
          </w:p>
          <w:p w14:paraId="56304AB2" w14:textId="3961DF53" w:rsidR="00C44C27" w:rsidRPr="00340053" w:rsidRDefault="00C44C27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FFFFFF" w:themeColor="background1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AE5FAA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98BDCB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B60810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601632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404179" w14:textId="77777777" w:rsidR="00CF0BE5" w:rsidRPr="00340053" w:rsidRDefault="00CF0BE5" w:rsidP="001A0FB4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Namn</w:t>
            </w:r>
            <w:proofErr w:type="spellEnd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proofErr w:type="spellStart"/>
            <w:r w:rsidRPr="00340053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Efternamn</w:t>
            </w:r>
            <w:proofErr w:type="spellEnd"/>
          </w:p>
        </w:tc>
      </w:tr>
    </w:tbl>
    <w:p w14:paraId="10D0FC62" w14:textId="77777777" w:rsidR="0085513B" w:rsidRDefault="0085513B" w:rsidP="0085513B">
      <w:pPr>
        <w:rPr>
          <w:rFonts w:asciiTheme="minorHAnsi" w:hAnsiTheme="minorHAnsi" w:cstheme="minorHAnsi"/>
          <w:sz w:val="22"/>
          <w:szCs w:val="22"/>
          <w:highlight w:val="yellow"/>
        </w:rPr>
      </w:pPr>
    </w:p>
    <w:p w14:paraId="51445164" w14:textId="2D11B9DC" w:rsidR="0085513B" w:rsidRDefault="0085513B" w:rsidP="0085513B">
      <w:pPr>
        <w:rPr>
          <w:rFonts w:asciiTheme="minorHAnsi" w:hAnsiTheme="minorHAnsi" w:cstheme="minorHAnsi"/>
          <w:sz w:val="22"/>
          <w:szCs w:val="22"/>
        </w:rPr>
      </w:pPr>
      <w:r w:rsidRPr="00C44C27">
        <w:rPr>
          <w:rFonts w:asciiTheme="minorHAnsi" w:hAnsiTheme="minorHAnsi" w:cstheme="minorHAnsi"/>
          <w:sz w:val="22"/>
          <w:szCs w:val="22"/>
        </w:rPr>
        <w:t xml:space="preserve">Skicka in schema och funktionärslista med namn och telefonnummer till </w:t>
      </w:r>
      <w:hyperlink r:id="rId14" w:history="1">
        <w:r w:rsidRPr="00C44C27">
          <w:rPr>
            <w:rStyle w:val="Hyperlnk"/>
            <w:rFonts w:asciiTheme="minorHAnsi" w:hAnsiTheme="minorHAnsi" w:cstheme="minorHAnsi"/>
            <w:sz w:val="22"/>
            <w:szCs w:val="22"/>
          </w:rPr>
          <w:t>isc.olsson@gmail.com</w:t>
        </w:r>
      </w:hyperlink>
      <w:r w:rsidRPr="00C44C27">
        <w:rPr>
          <w:rFonts w:asciiTheme="minorHAnsi" w:hAnsiTheme="minorHAnsi" w:cstheme="minorHAnsi"/>
          <w:sz w:val="22"/>
          <w:szCs w:val="22"/>
        </w:rPr>
        <w:t xml:space="preserve"> senast två veckor innan vardagsarrangemanget.</w:t>
      </w:r>
    </w:p>
    <w:p w14:paraId="1C140AA9" w14:textId="77777777" w:rsidR="00C44C27" w:rsidRPr="00F963ED" w:rsidRDefault="00C44C27" w:rsidP="0085513B">
      <w:pPr>
        <w:rPr>
          <w:rFonts w:asciiTheme="minorHAnsi" w:hAnsiTheme="minorHAnsi" w:cstheme="minorHAnsi"/>
          <w:sz w:val="22"/>
          <w:szCs w:val="22"/>
        </w:rPr>
      </w:pPr>
    </w:p>
    <w:p w14:paraId="4DC32B30" w14:textId="1FF2B682" w:rsidR="00507C15" w:rsidRPr="001F13EC" w:rsidRDefault="00312EA0" w:rsidP="001F13EC">
      <w:pPr>
        <w:pStyle w:val="Standard"/>
        <w:jc w:val="center"/>
        <w:rPr>
          <w:rFonts w:asciiTheme="minorHAnsi" w:hAnsiTheme="minorHAnsi" w:cstheme="minorHAnsi"/>
          <w:sz w:val="44"/>
          <w:szCs w:val="44"/>
        </w:rPr>
      </w:pPr>
      <w:r w:rsidRPr="001F13EC">
        <w:rPr>
          <w:rFonts w:asciiTheme="minorHAnsi" w:hAnsiTheme="minorHAnsi" w:cstheme="minorHAnsi"/>
          <w:b/>
          <w:sz w:val="44"/>
          <w:szCs w:val="44"/>
        </w:rPr>
        <w:t>Lycka till!</w:t>
      </w:r>
      <w:r w:rsidR="00EC5962" w:rsidRPr="001F13EC">
        <w:rPr>
          <w:rFonts w:asciiTheme="minorHAnsi" w:hAnsiTheme="minorHAnsi" w:cstheme="minorHAnsi"/>
          <w:b/>
          <w:sz w:val="44"/>
          <w:szCs w:val="44"/>
        </w:rPr>
        <w:t xml:space="preserve"> </w:t>
      </w:r>
    </w:p>
    <w:p w14:paraId="06FC9267" w14:textId="26B3E221" w:rsidR="00C569BD" w:rsidRDefault="00C569BD" w:rsidP="00C569BD">
      <w:pPr>
        <w:pStyle w:val="Standard"/>
        <w:rPr>
          <w:rFonts w:asciiTheme="minorHAnsi" w:hAnsiTheme="minorHAnsi" w:cstheme="minorHAnsi"/>
          <w:sz w:val="22"/>
          <w:szCs w:val="22"/>
        </w:rPr>
      </w:pPr>
      <w:bookmarkStart w:id="0" w:name="_Hlk207432613"/>
      <w:r w:rsidRPr="009E3143">
        <w:rPr>
          <w:rFonts w:asciiTheme="minorHAnsi" w:hAnsiTheme="minorHAnsi" w:cstheme="minorHAnsi"/>
          <w:sz w:val="22"/>
          <w:szCs w:val="22"/>
        </w:rPr>
        <w:t xml:space="preserve">Vid frågor eller problem </w:t>
      </w:r>
      <w:r>
        <w:rPr>
          <w:rFonts w:asciiTheme="minorHAnsi" w:hAnsiTheme="minorHAnsi" w:cstheme="minorHAnsi"/>
          <w:sz w:val="22"/>
          <w:szCs w:val="22"/>
        </w:rPr>
        <w:t xml:space="preserve">stora </w:t>
      </w:r>
      <w:r w:rsidRPr="009E3143">
        <w:rPr>
          <w:rFonts w:asciiTheme="minorHAnsi" w:hAnsiTheme="minorHAnsi" w:cstheme="minorHAnsi"/>
          <w:sz w:val="22"/>
          <w:szCs w:val="22"/>
        </w:rPr>
        <w:t>arrangemangsgruppen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2893669" w14:textId="77777777" w:rsidR="00C569BD" w:rsidRPr="009E3143" w:rsidRDefault="00C569BD" w:rsidP="00C569BD">
      <w:pPr>
        <w:pStyle w:val="Standard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</w:t>
      </w:r>
      <w:r w:rsidRPr="009E3143">
        <w:rPr>
          <w:rFonts w:asciiTheme="minorHAnsi" w:hAnsiTheme="minorHAnsi" w:cstheme="minorHAnsi"/>
          <w:sz w:val="22"/>
          <w:szCs w:val="22"/>
        </w:rPr>
        <w:t>ynpunkter på vad som eventuellt saknas eller kan förbättras</w:t>
      </w:r>
      <w:r>
        <w:rPr>
          <w:rFonts w:asciiTheme="minorHAnsi" w:hAnsiTheme="minorHAnsi" w:cstheme="minorHAnsi"/>
          <w:sz w:val="22"/>
          <w:szCs w:val="22"/>
        </w:rPr>
        <w:t xml:space="preserve"> skickas till Per </w:t>
      </w:r>
      <w:proofErr w:type="spellStart"/>
      <w:r>
        <w:rPr>
          <w:rFonts w:asciiTheme="minorHAnsi" w:hAnsiTheme="minorHAnsi" w:cstheme="minorHAnsi"/>
          <w:sz w:val="22"/>
          <w:szCs w:val="22"/>
        </w:rPr>
        <w:t>Carolan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och/eller Caroline Olsson.</w:t>
      </w:r>
    </w:p>
    <w:p w14:paraId="04F92E71" w14:textId="77777777" w:rsidR="00C569BD" w:rsidRDefault="00C569BD" w:rsidP="00C569BD">
      <w:pP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</w:pPr>
      <w:r>
        <w:rPr>
          <w:rFonts w:asciiTheme="minorHAnsi" w:hAnsiTheme="minorHAnsi" w:cstheme="minorHAnsi"/>
          <w:sz w:val="22"/>
          <w:szCs w:val="22"/>
        </w:rPr>
        <w:t xml:space="preserve">Caroline Olsson, </w:t>
      </w:r>
      <w:hyperlink r:id="rId15" w:history="1">
        <w:r w:rsidRPr="00FE55BA">
          <w:rPr>
            <w:rStyle w:val="Hyperlnk"/>
            <w:rFonts w:asciiTheme="minorHAnsi" w:hAnsiTheme="minorHAnsi" w:cstheme="minorHAnsi"/>
            <w:sz w:val="22"/>
            <w:szCs w:val="22"/>
          </w:rPr>
          <w:t>isc.olsson@gmail.com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9E3143">
        <w:rPr>
          <w:rStyle w:val="Hyperlnk"/>
          <w:rFonts w:asciiTheme="minorHAnsi" w:hAnsiTheme="minorHAnsi" w:cstheme="minorHAnsi"/>
          <w:sz w:val="22"/>
          <w:szCs w:val="22"/>
          <w:u w:val="none"/>
        </w:rPr>
        <w:tab/>
      </w:r>
      <w:r w:rsidRPr="009E3143"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Mobil: </w:t>
      </w:r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>070-173 30 20</w:t>
      </w:r>
    </w:p>
    <w:p w14:paraId="772FB31D" w14:textId="1BB77640" w:rsidR="00082117" w:rsidRPr="009E3143" w:rsidRDefault="00C569BD" w:rsidP="00E00171">
      <w:pPr>
        <w:rPr>
          <w:rFonts w:asciiTheme="minorHAnsi" w:hAnsiTheme="minorHAnsi" w:cstheme="minorHAnsi"/>
          <w:sz w:val="22"/>
          <w:szCs w:val="22"/>
        </w:rPr>
      </w:pPr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Per </w:t>
      </w:r>
      <w:proofErr w:type="spellStart"/>
      <w:proofErr w:type="gramStart"/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>Carolan</w:t>
      </w:r>
      <w:proofErr w:type="spellEnd"/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 ,</w:t>
      </w:r>
      <w:proofErr w:type="gramEnd"/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 </w:t>
      </w:r>
      <w:hyperlink r:id="rId16" w:history="1">
        <w:r w:rsidRPr="00E52C8B">
          <w:rPr>
            <w:rStyle w:val="Hyperlnk"/>
            <w:rFonts w:asciiTheme="minorHAnsi" w:hAnsiTheme="minorHAnsi" w:cstheme="minorHAnsi"/>
            <w:sz w:val="22"/>
            <w:szCs w:val="22"/>
          </w:rPr>
          <w:t>per.carolan@gmail.com</w:t>
        </w:r>
      </w:hyperlink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 </w:t>
      </w:r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ab/>
        <w:t>Mobil: 070-621 93 55</w:t>
      </w:r>
      <w:bookmarkEnd w:id="0"/>
    </w:p>
    <w:sectPr w:rsidR="00082117" w:rsidRPr="009E3143" w:rsidSect="00E76892">
      <w:headerReference w:type="default" r:id="rId17"/>
      <w:footerReference w:type="default" r:id="rId18"/>
      <w:pgSz w:w="11906" w:h="16838"/>
      <w:pgMar w:top="1135" w:right="1983" w:bottom="2552" w:left="1985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73D5B" w14:textId="77777777" w:rsidR="00856034" w:rsidRDefault="00856034">
      <w:r>
        <w:separator/>
      </w:r>
    </w:p>
  </w:endnote>
  <w:endnote w:type="continuationSeparator" w:id="0">
    <w:p w14:paraId="53CA3C3D" w14:textId="77777777" w:rsidR="00856034" w:rsidRDefault="008560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39D7A" w14:textId="77777777" w:rsidR="00B768D1" w:rsidRDefault="00312EA0">
    <w:pPr>
      <w:pStyle w:val="Sidfot"/>
      <w:jc w:val="center"/>
    </w:pPr>
    <w:r>
      <w:rPr>
        <w:sz w:val="16"/>
        <w:szCs w:val="16"/>
      </w:rPr>
      <w:t>Torslanda HK, Torslanda Idrottsväg 3, 423 32 Torslanda</w:t>
    </w:r>
  </w:p>
  <w:p w14:paraId="25585688" w14:textId="77777777" w:rsidR="00B768D1" w:rsidRDefault="00843520">
    <w:pPr>
      <w:pStyle w:val="Sidfot"/>
      <w:jc w:val="center"/>
    </w:pPr>
    <w:hyperlink r:id="rId1" w:history="1">
      <w:r w:rsidR="00312EA0">
        <w:rPr>
          <w:sz w:val="16"/>
          <w:szCs w:val="16"/>
        </w:rPr>
        <w:t>info@torslandahk.com</w:t>
      </w:r>
    </w:hyperlink>
    <w:r w:rsidR="00312EA0">
      <w:rPr>
        <w:sz w:val="16"/>
        <w:szCs w:val="16"/>
      </w:rPr>
      <w:t xml:space="preserve"> , </w:t>
    </w:r>
    <w:hyperlink r:id="rId2" w:history="1">
      <w:r w:rsidR="00312EA0">
        <w:rPr>
          <w:sz w:val="16"/>
          <w:szCs w:val="16"/>
        </w:rPr>
        <w:t>www.torslandahk.com</w:t>
      </w:r>
    </w:hyperlink>
  </w:p>
  <w:p w14:paraId="48FC6F94" w14:textId="77777777" w:rsidR="00B768D1" w:rsidRDefault="00B768D1">
    <w:pPr>
      <w:pStyle w:val="Sidfo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F72EB" w14:textId="77777777" w:rsidR="00856034" w:rsidRDefault="00856034">
      <w:r>
        <w:rPr>
          <w:color w:val="000000"/>
        </w:rPr>
        <w:separator/>
      </w:r>
    </w:p>
  </w:footnote>
  <w:footnote w:type="continuationSeparator" w:id="0">
    <w:p w14:paraId="06F52042" w14:textId="77777777" w:rsidR="00856034" w:rsidRDefault="008560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3CB69" w14:textId="7B2A2AC3" w:rsidR="00F963ED" w:rsidRDefault="00E00171">
    <w:pPr>
      <w:pStyle w:val="Sidhuvud"/>
    </w:pPr>
    <w:r>
      <w:t>januari</w:t>
    </w:r>
    <w:r w:rsidR="00CF0BE5">
      <w:t xml:space="preserve"> 202</w:t>
    </w:r>
    <w: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36977"/>
    <w:multiLevelType w:val="multilevel"/>
    <w:tmpl w:val="A3847FF8"/>
    <w:styleLink w:val="WWNum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" w15:restartNumberingAfterBreak="0">
    <w:nsid w:val="1FC87EAD"/>
    <w:multiLevelType w:val="multilevel"/>
    <w:tmpl w:val="F5A2F760"/>
    <w:styleLink w:val="WWNum5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" w15:restartNumberingAfterBreak="0">
    <w:nsid w:val="2E69267C"/>
    <w:multiLevelType w:val="hybridMultilevel"/>
    <w:tmpl w:val="249246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113324"/>
    <w:multiLevelType w:val="multilevel"/>
    <w:tmpl w:val="513005F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32F21DEB"/>
    <w:multiLevelType w:val="multilevel"/>
    <w:tmpl w:val="CD42DCB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33602D25"/>
    <w:multiLevelType w:val="hybridMultilevel"/>
    <w:tmpl w:val="F0F4459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6C7105"/>
    <w:multiLevelType w:val="multilevel"/>
    <w:tmpl w:val="5002C184"/>
    <w:styleLink w:val="WWNum5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7" w15:restartNumberingAfterBreak="0">
    <w:nsid w:val="3B0C7D02"/>
    <w:multiLevelType w:val="hybridMultilevel"/>
    <w:tmpl w:val="13D2A73E"/>
    <w:lvl w:ilvl="0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BC402E0"/>
    <w:multiLevelType w:val="hybridMultilevel"/>
    <w:tmpl w:val="02EC84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83041"/>
    <w:multiLevelType w:val="hybridMultilevel"/>
    <w:tmpl w:val="EE9A1C36"/>
    <w:lvl w:ilvl="0" w:tplc="041D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0" w15:restartNumberingAfterBreak="0">
    <w:nsid w:val="4BBB0C46"/>
    <w:multiLevelType w:val="multilevel"/>
    <w:tmpl w:val="337EB03C"/>
    <w:styleLink w:val="WWNum4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1" w15:restartNumberingAfterBreak="0">
    <w:nsid w:val="4E92742A"/>
    <w:multiLevelType w:val="multilevel"/>
    <w:tmpl w:val="A6E4F8F8"/>
    <w:styleLink w:val="WWNum6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2" w15:restartNumberingAfterBreak="0">
    <w:nsid w:val="529443C3"/>
    <w:multiLevelType w:val="hybridMultilevel"/>
    <w:tmpl w:val="985EBF36"/>
    <w:lvl w:ilvl="0" w:tplc="041D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13" w15:restartNumberingAfterBreak="0">
    <w:nsid w:val="57633999"/>
    <w:multiLevelType w:val="multilevel"/>
    <w:tmpl w:val="D818CDDA"/>
    <w:styleLink w:val="WWNum2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4" w15:restartNumberingAfterBreak="0">
    <w:nsid w:val="57A22C59"/>
    <w:multiLevelType w:val="hybridMultilevel"/>
    <w:tmpl w:val="312CD042"/>
    <w:lvl w:ilvl="0" w:tplc="041D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cs="Wingdings" w:hint="default"/>
      </w:rPr>
    </w:lvl>
    <w:lvl w:ilvl="3" w:tplc="041D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cs="Symbol" w:hint="default"/>
      </w:rPr>
    </w:lvl>
    <w:lvl w:ilvl="4" w:tplc="041D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cs="Wingdings" w:hint="default"/>
      </w:rPr>
    </w:lvl>
    <w:lvl w:ilvl="6" w:tplc="041D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cs="Symbol" w:hint="default"/>
      </w:rPr>
    </w:lvl>
    <w:lvl w:ilvl="7" w:tplc="041D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5DCC2B3D"/>
    <w:multiLevelType w:val="hybridMultilevel"/>
    <w:tmpl w:val="68A2756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D4048E">
      <w:numFmt w:val="bullet"/>
      <w:lvlText w:val="•"/>
      <w:lvlJc w:val="left"/>
      <w:pPr>
        <w:ind w:left="1440" w:hanging="360"/>
      </w:pPr>
      <w:rPr>
        <w:rFonts w:ascii="Calibri" w:eastAsia="SimSun" w:hAnsi="Calibri" w:cs="Calibri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F80D6F"/>
    <w:multiLevelType w:val="multilevel"/>
    <w:tmpl w:val="FE12A668"/>
    <w:styleLink w:val="WWNum3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7" w15:restartNumberingAfterBreak="0">
    <w:nsid w:val="67C709E5"/>
    <w:multiLevelType w:val="hybridMultilevel"/>
    <w:tmpl w:val="6CA67CE2"/>
    <w:lvl w:ilvl="0" w:tplc="AFF4933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8618DB"/>
    <w:multiLevelType w:val="multilevel"/>
    <w:tmpl w:val="995490A6"/>
    <w:styleLink w:val="WWNum7"/>
    <w:lvl w:ilvl="0">
      <w:numFmt w:val="bullet"/>
      <w:lvlText w:val="-"/>
      <w:lvlJc w:val="left"/>
      <w:rPr>
        <w:rFonts w:ascii="Calibri" w:hAnsi="Calibri" w:cs="Calibri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9" w15:restartNumberingAfterBreak="0">
    <w:nsid w:val="72BD1B1B"/>
    <w:multiLevelType w:val="hybridMultilevel"/>
    <w:tmpl w:val="A796B29E"/>
    <w:lvl w:ilvl="0" w:tplc="4368393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16"/>
  </w:num>
  <w:num w:numId="4">
    <w:abstractNumId w:val="10"/>
  </w:num>
  <w:num w:numId="5">
    <w:abstractNumId w:val="6"/>
  </w:num>
  <w:num w:numId="6">
    <w:abstractNumId w:val="11"/>
  </w:num>
  <w:num w:numId="7">
    <w:abstractNumId w:val="18"/>
  </w:num>
  <w:num w:numId="8">
    <w:abstractNumId w:val="3"/>
  </w:num>
  <w:num w:numId="9">
    <w:abstractNumId w:val="4"/>
  </w:num>
  <w:num w:numId="10">
    <w:abstractNumId w:val="1"/>
  </w:num>
  <w:num w:numId="11">
    <w:abstractNumId w:val="14"/>
  </w:num>
  <w:num w:numId="12">
    <w:abstractNumId w:val="8"/>
  </w:num>
  <w:num w:numId="13">
    <w:abstractNumId w:val="17"/>
  </w:num>
  <w:num w:numId="14">
    <w:abstractNumId w:val="19"/>
  </w:num>
  <w:num w:numId="15">
    <w:abstractNumId w:val="15"/>
  </w:num>
  <w:num w:numId="16">
    <w:abstractNumId w:val="9"/>
  </w:num>
  <w:num w:numId="17">
    <w:abstractNumId w:val="7"/>
  </w:num>
  <w:num w:numId="18">
    <w:abstractNumId w:val="5"/>
  </w:num>
  <w:num w:numId="19">
    <w:abstractNumId w:val="2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1304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TYyNjaxMDSzNDJS0lEKTi0uzszPAykwqwUA2hGbiCwAAAA="/>
  </w:docVars>
  <w:rsids>
    <w:rsidRoot w:val="00507C15"/>
    <w:rsid w:val="000044E6"/>
    <w:rsid w:val="00035A4E"/>
    <w:rsid w:val="00052279"/>
    <w:rsid w:val="00052409"/>
    <w:rsid w:val="00082117"/>
    <w:rsid w:val="0008327A"/>
    <w:rsid w:val="00094BD4"/>
    <w:rsid w:val="000C1539"/>
    <w:rsid w:val="000D0121"/>
    <w:rsid w:val="000F56A9"/>
    <w:rsid w:val="0011589C"/>
    <w:rsid w:val="00136A29"/>
    <w:rsid w:val="001453FC"/>
    <w:rsid w:val="001746C6"/>
    <w:rsid w:val="00177019"/>
    <w:rsid w:val="00193D45"/>
    <w:rsid w:val="00197573"/>
    <w:rsid w:val="001A0F5A"/>
    <w:rsid w:val="001D5574"/>
    <w:rsid w:val="001E7EF6"/>
    <w:rsid w:val="001F13EC"/>
    <w:rsid w:val="001F21B5"/>
    <w:rsid w:val="001F4FDF"/>
    <w:rsid w:val="001F6FA3"/>
    <w:rsid w:val="00212DB0"/>
    <w:rsid w:val="00213842"/>
    <w:rsid w:val="00235212"/>
    <w:rsid w:val="00237A8F"/>
    <w:rsid w:val="00241BD1"/>
    <w:rsid w:val="00254D5D"/>
    <w:rsid w:val="00265F54"/>
    <w:rsid w:val="002C3BF0"/>
    <w:rsid w:val="002D76A3"/>
    <w:rsid w:val="002F61EB"/>
    <w:rsid w:val="0031262D"/>
    <w:rsid w:val="00312EA0"/>
    <w:rsid w:val="00314E25"/>
    <w:rsid w:val="003151BC"/>
    <w:rsid w:val="00321B97"/>
    <w:rsid w:val="00322046"/>
    <w:rsid w:val="003437F9"/>
    <w:rsid w:val="003652EF"/>
    <w:rsid w:val="00373093"/>
    <w:rsid w:val="00390E81"/>
    <w:rsid w:val="00431DED"/>
    <w:rsid w:val="004438DD"/>
    <w:rsid w:val="00460DB1"/>
    <w:rsid w:val="00486443"/>
    <w:rsid w:val="00496E44"/>
    <w:rsid w:val="004D4F91"/>
    <w:rsid w:val="004D6C02"/>
    <w:rsid w:val="0050080B"/>
    <w:rsid w:val="00500FEE"/>
    <w:rsid w:val="00507C15"/>
    <w:rsid w:val="00531C7C"/>
    <w:rsid w:val="00534754"/>
    <w:rsid w:val="005B009D"/>
    <w:rsid w:val="005D2D78"/>
    <w:rsid w:val="005E518A"/>
    <w:rsid w:val="005F1D29"/>
    <w:rsid w:val="005F236C"/>
    <w:rsid w:val="006018FA"/>
    <w:rsid w:val="00606D6E"/>
    <w:rsid w:val="00610DFB"/>
    <w:rsid w:val="00690E2C"/>
    <w:rsid w:val="006959C5"/>
    <w:rsid w:val="006D4BB5"/>
    <w:rsid w:val="006E7164"/>
    <w:rsid w:val="007019DC"/>
    <w:rsid w:val="0070278B"/>
    <w:rsid w:val="00711C9B"/>
    <w:rsid w:val="007751BD"/>
    <w:rsid w:val="00782F85"/>
    <w:rsid w:val="00791C93"/>
    <w:rsid w:val="00794C10"/>
    <w:rsid w:val="007D000B"/>
    <w:rsid w:val="007D1A7A"/>
    <w:rsid w:val="007E1B52"/>
    <w:rsid w:val="007E2499"/>
    <w:rsid w:val="007E66C6"/>
    <w:rsid w:val="00814CB5"/>
    <w:rsid w:val="0085513B"/>
    <w:rsid w:val="0085548D"/>
    <w:rsid w:val="00856034"/>
    <w:rsid w:val="00863F2C"/>
    <w:rsid w:val="008B4DA2"/>
    <w:rsid w:val="008D0097"/>
    <w:rsid w:val="009070DD"/>
    <w:rsid w:val="009367B2"/>
    <w:rsid w:val="00950BA4"/>
    <w:rsid w:val="00974A32"/>
    <w:rsid w:val="00985099"/>
    <w:rsid w:val="009A4C13"/>
    <w:rsid w:val="009A756B"/>
    <w:rsid w:val="009D0513"/>
    <w:rsid w:val="009D5117"/>
    <w:rsid w:val="009E3143"/>
    <w:rsid w:val="009E6A9A"/>
    <w:rsid w:val="009E77A1"/>
    <w:rsid w:val="00A14CF9"/>
    <w:rsid w:val="00A35A08"/>
    <w:rsid w:val="00A44C9C"/>
    <w:rsid w:val="00A61900"/>
    <w:rsid w:val="00A87DA4"/>
    <w:rsid w:val="00A96ABD"/>
    <w:rsid w:val="00AB4791"/>
    <w:rsid w:val="00AB5994"/>
    <w:rsid w:val="00AD09F8"/>
    <w:rsid w:val="00AE03EA"/>
    <w:rsid w:val="00AE7B39"/>
    <w:rsid w:val="00B27676"/>
    <w:rsid w:val="00B31EA9"/>
    <w:rsid w:val="00B53E88"/>
    <w:rsid w:val="00B6182C"/>
    <w:rsid w:val="00B768D1"/>
    <w:rsid w:val="00B90580"/>
    <w:rsid w:val="00B91AFE"/>
    <w:rsid w:val="00BC345D"/>
    <w:rsid w:val="00BD4E8C"/>
    <w:rsid w:val="00BD73BA"/>
    <w:rsid w:val="00BE4C34"/>
    <w:rsid w:val="00BE7B1C"/>
    <w:rsid w:val="00C225D8"/>
    <w:rsid w:val="00C27C7D"/>
    <w:rsid w:val="00C44C27"/>
    <w:rsid w:val="00C569BD"/>
    <w:rsid w:val="00C674FC"/>
    <w:rsid w:val="00CA5A2D"/>
    <w:rsid w:val="00CA6F9E"/>
    <w:rsid w:val="00CC07E8"/>
    <w:rsid w:val="00CF0BE5"/>
    <w:rsid w:val="00D03355"/>
    <w:rsid w:val="00D06254"/>
    <w:rsid w:val="00D12040"/>
    <w:rsid w:val="00D154C2"/>
    <w:rsid w:val="00D24731"/>
    <w:rsid w:val="00D26C88"/>
    <w:rsid w:val="00D66FED"/>
    <w:rsid w:val="00D803FC"/>
    <w:rsid w:val="00D806A9"/>
    <w:rsid w:val="00D83EF3"/>
    <w:rsid w:val="00D929DA"/>
    <w:rsid w:val="00D92FE1"/>
    <w:rsid w:val="00DA147E"/>
    <w:rsid w:val="00DB5D47"/>
    <w:rsid w:val="00DB7B41"/>
    <w:rsid w:val="00DC4B7C"/>
    <w:rsid w:val="00DD5A05"/>
    <w:rsid w:val="00DE1CAC"/>
    <w:rsid w:val="00E00171"/>
    <w:rsid w:val="00E13F25"/>
    <w:rsid w:val="00E2263D"/>
    <w:rsid w:val="00E57500"/>
    <w:rsid w:val="00E63E74"/>
    <w:rsid w:val="00E76892"/>
    <w:rsid w:val="00E92172"/>
    <w:rsid w:val="00EB0772"/>
    <w:rsid w:val="00EC2241"/>
    <w:rsid w:val="00EC5962"/>
    <w:rsid w:val="00EC7A6D"/>
    <w:rsid w:val="00ED3122"/>
    <w:rsid w:val="00ED6DAE"/>
    <w:rsid w:val="00F12D6F"/>
    <w:rsid w:val="00F42397"/>
    <w:rsid w:val="00F445A0"/>
    <w:rsid w:val="00F44E9D"/>
    <w:rsid w:val="00F465BC"/>
    <w:rsid w:val="00F61A0F"/>
    <w:rsid w:val="00F638E2"/>
    <w:rsid w:val="00F76988"/>
    <w:rsid w:val="00F961FA"/>
    <w:rsid w:val="00F963ED"/>
    <w:rsid w:val="00FA2FAB"/>
    <w:rsid w:val="00FB72AE"/>
    <w:rsid w:val="00FE4C83"/>
    <w:rsid w:val="00FF1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8F1D88"/>
  <w15:docId w15:val="{D4437089-4F6A-458B-A4A2-67949BB80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kern w:val="3"/>
        <w:sz w:val="24"/>
        <w:szCs w:val="24"/>
        <w:lang w:val="sv-SE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Rubrik1">
    <w:name w:val="heading 1"/>
    <w:basedOn w:val="Normal"/>
    <w:next w:val="Normal"/>
    <w:link w:val="Rubrik1Char"/>
    <w:uiPriority w:val="9"/>
    <w:qFormat/>
    <w:rsid w:val="00F961FA"/>
    <w:pPr>
      <w:keepNext/>
      <w:keepLines/>
      <w:spacing w:before="240"/>
      <w:outlineLvl w:val="0"/>
    </w:pPr>
    <w:rPr>
      <w:rFonts w:ascii="Arial" w:eastAsiaTheme="majorEastAsia" w:hAnsi="Arial"/>
      <w:b/>
      <w:color w:val="2F5496" w:themeColor="accent1" w:themeShade="BF"/>
      <w:sz w:val="32"/>
      <w:szCs w:val="29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</w:pPr>
  </w:style>
  <w:style w:type="paragraph" w:styleId="Rubrik">
    <w:name w:val="Title"/>
    <w:basedOn w:val="Standard"/>
    <w:next w:val="Textbody"/>
    <w:uiPriority w:val="10"/>
    <w:qFormat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Underrubrik">
    <w:name w:val="Subtitle"/>
    <w:basedOn w:val="Rubrik"/>
    <w:next w:val="Textbody"/>
    <w:uiPriority w:val="11"/>
    <w:qFormat/>
    <w:pPr>
      <w:jc w:val="center"/>
    </w:pPr>
    <w:rPr>
      <w:i/>
      <w:iCs/>
    </w:rPr>
  </w:style>
  <w:style w:type="paragraph" w:styleId="Lista">
    <w:name w:val="List"/>
    <w:basedOn w:val="Textbody"/>
  </w:style>
  <w:style w:type="paragraph" w:styleId="Beskrivning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Ballongtext">
    <w:name w:val="Balloon Text"/>
    <w:basedOn w:val="Standard"/>
    <w:rPr>
      <w:rFonts w:ascii="Tahoma" w:hAnsi="Tahoma" w:cs="Tahoma"/>
      <w:sz w:val="16"/>
      <w:szCs w:val="16"/>
    </w:rPr>
  </w:style>
  <w:style w:type="paragraph" w:styleId="Liststycke">
    <w:name w:val="List Paragraph"/>
    <w:basedOn w:val="Standard"/>
    <w:uiPriority w:val="34"/>
    <w:qFormat/>
    <w:pPr>
      <w:ind w:left="720"/>
    </w:pPr>
  </w:style>
  <w:style w:type="paragraph" w:styleId="Sidhuvud">
    <w:name w:val="header"/>
    <w:basedOn w:val="Standard"/>
    <w:uiPriority w:val="99"/>
    <w:pPr>
      <w:suppressLineNumbers/>
      <w:tabs>
        <w:tab w:val="center" w:pos="4536"/>
        <w:tab w:val="right" w:pos="9072"/>
      </w:tabs>
    </w:pPr>
  </w:style>
  <w:style w:type="paragraph" w:styleId="Sidfot">
    <w:name w:val="footer"/>
    <w:basedOn w:val="Standard"/>
    <w:pPr>
      <w:suppressLineNumbers/>
      <w:tabs>
        <w:tab w:val="center" w:pos="4536"/>
        <w:tab w:val="right" w:pos="9072"/>
      </w:tabs>
    </w:pPr>
  </w:style>
  <w:style w:type="character" w:customStyle="1" w:styleId="BallongtextChar">
    <w:name w:val="Ballongtext Char"/>
    <w:basedOn w:val="Standardstycketeckensnitt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Standardstycketeckensnitt"/>
    <w:rPr>
      <w:color w:val="0000FF"/>
      <w:u w:val="single"/>
    </w:rPr>
  </w:style>
  <w:style w:type="character" w:customStyle="1" w:styleId="SidhuvudChar">
    <w:name w:val="Sidhuvud Char"/>
    <w:basedOn w:val="Standardstycketeckensnitt"/>
    <w:uiPriority w:val="99"/>
  </w:style>
  <w:style w:type="character" w:customStyle="1" w:styleId="SidfotChar">
    <w:name w:val="Sidfot Char"/>
    <w:basedOn w:val="Standardstycketeckensnitt"/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rFonts w:cs="Calibri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styleId="Hyperlnk">
    <w:name w:val="Hyperlink"/>
    <w:basedOn w:val="Standardstycketeckensnitt"/>
    <w:rPr>
      <w:color w:val="0563C1"/>
      <w:u w:val="single"/>
    </w:rPr>
  </w:style>
  <w:style w:type="numbering" w:customStyle="1" w:styleId="WWNum51">
    <w:name w:val="WWNum51"/>
    <w:basedOn w:val="Ingenlista"/>
    <w:rsid w:val="002D76A3"/>
    <w:pPr>
      <w:numPr>
        <w:numId w:val="10"/>
      </w:numPr>
    </w:pPr>
  </w:style>
  <w:style w:type="numbering" w:customStyle="1" w:styleId="WWNum1">
    <w:name w:val="WWNum1"/>
    <w:basedOn w:val="Ingenlista"/>
    <w:pPr>
      <w:numPr>
        <w:numId w:val="1"/>
      </w:numPr>
    </w:pPr>
  </w:style>
  <w:style w:type="numbering" w:customStyle="1" w:styleId="WWNum2">
    <w:name w:val="WWNum2"/>
    <w:basedOn w:val="Ingenlista"/>
    <w:pPr>
      <w:numPr>
        <w:numId w:val="2"/>
      </w:numPr>
    </w:pPr>
  </w:style>
  <w:style w:type="numbering" w:customStyle="1" w:styleId="WWNum3">
    <w:name w:val="WWNum3"/>
    <w:basedOn w:val="Ingenlista"/>
    <w:pPr>
      <w:numPr>
        <w:numId w:val="3"/>
      </w:numPr>
    </w:pPr>
  </w:style>
  <w:style w:type="numbering" w:customStyle="1" w:styleId="WWNum4">
    <w:name w:val="WWNum4"/>
    <w:basedOn w:val="Ingenlista"/>
    <w:pPr>
      <w:numPr>
        <w:numId w:val="4"/>
      </w:numPr>
    </w:pPr>
  </w:style>
  <w:style w:type="numbering" w:customStyle="1" w:styleId="WWNum5">
    <w:name w:val="WWNum5"/>
    <w:basedOn w:val="Ingenlista"/>
    <w:pPr>
      <w:numPr>
        <w:numId w:val="5"/>
      </w:numPr>
    </w:pPr>
  </w:style>
  <w:style w:type="numbering" w:customStyle="1" w:styleId="WWNum6">
    <w:name w:val="WWNum6"/>
    <w:basedOn w:val="Ingenlista"/>
    <w:pPr>
      <w:numPr>
        <w:numId w:val="6"/>
      </w:numPr>
    </w:pPr>
  </w:style>
  <w:style w:type="numbering" w:customStyle="1" w:styleId="WWNum7">
    <w:name w:val="WWNum7"/>
    <w:basedOn w:val="Ingenlista"/>
    <w:pPr>
      <w:numPr>
        <w:numId w:val="7"/>
      </w:numPr>
    </w:pPr>
  </w:style>
  <w:style w:type="character" w:styleId="Olstomnmnande">
    <w:name w:val="Unresolved Mention"/>
    <w:basedOn w:val="Standardstycketeckensnitt"/>
    <w:uiPriority w:val="99"/>
    <w:semiHidden/>
    <w:unhideWhenUsed/>
    <w:rsid w:val="005D2D78"/>
    <w:rPr>
      <w:color w:val="605E5C"/>
      <w:shd w:val="clear" w:color="auto" w:fill="E1DFDD"/>
    </w:rPr>
  </w:style>
  <w:style w:type="character" w:customStyle="1" w:styleId="Rubrik1Char">
    <w:name w:val="Rubrik 1 Char"/>
    <w:basedOn w:val="Standardstycketeckensnitt"/>
    <w:link w:val="Rubrik1"/>
    <w:uiPriority w:val="9"/>
    <w:rsid w:val="00F961FA"/>
    <w:rPr>
      <w:rFonts w:ascii="Arial" w:eastAsiaTheme="majorEastAsia" w:hAnsi="Arial"/>
      <w:b/>
      <w:color w:val="2F5496" w:themeColor="accent1" w:themeShade="BF"/>
      <w:sz w:val="32"/>
      <w:szCs w:val="29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F963ED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F963ED"/>
    <w:pPr>
      <w:widowControl/>
      <w:suppressAutoHyphens w:val="0"/>
      <w:autoSpaceDN/>
      <w:spacing w:after="160"/>
      <w:textAlignment w:val="auto"/>
    </w:pPr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F963ED"/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profixio.com/app/tournaments?term=&amp;filters%5bopen_registration%5d=0&amp;filters%5bkampoppsett%5d=0&amp;filters%5bland_id%5d=se&amp;filters%5bfylke%5d=803&amp;filters%5btype%5d=seriespill&amp;filters%5bidrett%5d=HB&amp;filters%5blistingtype%5d=matches&amp;filters%5bseason%5d=726&amp;klubbid=&amp;anleggid=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per.carolan@gmail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isc.olsson@gmail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sc.olsson@gmail.com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orslandahk.com/" TargetMode="External"/><Relationship Id="rId1" Type="http://schemas.openxmlformats.org/officeDocument/2006/relationships/hyperlink" Target="mailto:info@torslandahk.com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4763801DFAD1D438A91DD6B9AE9AA22" ma:contentTypeVersion="13" ma:contentTypeDescription="Skapa ett nytt dokument." ma:contentTypeScope="" ma:versionID="b3f70a7b0481a717593dedb48d0abcc1">
  <xsd:schema xmlns:xsd="http://www.w3.org/2001/XMLSchema" xmlns:xs="http://www.w3.org/2001/XMLSchema" xmlns:p="http://schemas.microsoft.com/office/2006/metadata/properties" xmlns:ns3="0521111d-57cd-464e-a277-cdb535c71f1c" xmlns:ns4="1b6f6413-f44f-4322-841a-713ffea062ae" targetNamespace="http://schemas.microsoft.com/office/2006/metadata/properties" ma:root="true" ma:fieldsID="4c741ed743f2a046654ae00d4bbf49db" ns3:_="" ns4:_="">
    <xsd:import namespace="0521111d-57cd-464e-a277-cdb535c71f1c"/>
    <xsd:import namespace="1b6f6413-f44f-4322-841a-713ffea062a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21111d-57cd-464e-a277-cdb535c71f1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Delar tips,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6f6413-f44f-4322-841a-713ffea062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BEC1E-4777-4B61-8C5B-CCDF53CD65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8479D5-5D50-48C9-809D-45B9ECA920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21111d-57cd-464e-a277-cdb535c71f1c"/>
    <ds:schemaRef ds:uri="1b6f6413-f44f-4322-841a-713ffea062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96F91A-9523-4691-9381-33A42E284AA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90271D-0B13-4355-9480-16C2541BB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5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n</dc:creator>
  <cp:keywords/>
  <dc:description/>
  <cp:lastModifiedBy>Olsson Caroline, IKTvea</cp:lastModifiedBy>
  <cp:revision>2</cp:revision>
  <cp:lastPrinted>2022-09-14T12:58:00Z</cp:lastPrinted>
  <dcterms:created xsi:type="dcterms:W3CDTF">2026-01-02T07:54:00Z</dcterms:created>
  <dcterms:modified xsi:type="dcterms:W3CDTF">2026-01-02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34763801DFAD1D438A91DD6B9AE9AA22</vt:lpwstr>
  </property>
</Properties>
</file>